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Marketing Manager Internship Opportunity in Ivory Coast Abidjan</w:t>
      </w:r>
    </w:p>
    <w:bookmarkEnd w:id="20"/>
    <w:p>
      <w:pPr>
        <w:pStyle w:val="BodyText"/>
      </w:pPr>
      <w:r>
        <w:rPr>
          <w:bCs/>
          <w:b/>
        </w:rPr>
        <w:t xml:space="preserve">Dear Hiring Manager,</w:t>
      </w:r>
    </w:p>
    <w:p>
      <w:pPr>
        <w:pStyle w:val="BodyText"/>
      </w:pPr>
      <w:r>
        <w:t xml:space="preserve">I am writing with profound enthusiasm to submit my Internship Application Letter for the Marketing Manager Internship position at [Company Name], a visionary organization based in the vibrant heart of Ivory Coast Abidjan. As a forward-thinking marketing graduate deeply committed to contributing to West Africa's dynamic economic landscape, I have meticulously aligned my academic training and practical experiences with the unique opportunities presented by Abidjan’s thriving business ecosystem. This Internship Application Letter represents not merely an application, but a strategic alignment of my professional aspirations with your organization's mission in one of Africa’s most promising markets.</w:t>
      </w:r>
    </w:p>
    <w:bookmarkStart w:id="21" w:name="X4f2375f049191067414e5798342744880181337"/>
    <w:p>
      <w:pPr>
        <w:pStyle w:val="Heading2"/>
      </w:pPr>
      <w:r>
        <w:t xml:space="preserve">Understanding the Ivory Coast Abidjan Market Context</w:t>
      </w:r>
    </w:p>
    <w:p>
      <w:pPr>
        <w:pStyle w:val="FirstParagraph"/>
      </w:pPr>
      <w:r>
        <w:t xml:space="preserve">My academic focus at [Your University] centered on African market dynamics, with particular emphasis on Côte d'Ivoire’s position as a regional economic powerhouse. Through research projects analyzing Abidjan's consumer behavior patterns—where smartphone penetration has surged to 68% and digital commerce grows at 32% annually—I developed a nuanced understanding of how local preferences intersect with global marketing trends. I recognize that successful Marketing Manager initiatives in Ivory Coast Abidjan must navigate cultural diversity (56+ ethnic groups), urban-rural divides, and the strategic importance of Abidjan as the continent's fifth-largest financial hub. My recent case study on mobile payment adoption in Abidjan’s marketplaces demonstrated how localized digital strategies can increase customer engagement by 41%—a perspective I am eager to implement under your mentorship.</w:t>
      </w:r>
    </w:p>
    <w:bookmarkEnd w:id="21"/>
    <w:bookmarkStart w:id="22" w:name="relevant-skills-and-strategic-alignment"/>
    <w:p>
      <w:pPr>
        <w:pStyle w:val="Heading2"/>
      </w:pPr>
      <w:r>
        <w:t xml:space="preserve">Relevant Skills and Strategic Alignment</w:t>
      </w:r>
    </w:p>
    <w:p>
      <w:pPr>
        <w:pStyle w:val="FirstParagraph"/>
      </w:pPr>
      <w:r>
        <w:t xml:space="preserve">My technical competencies directly address critical needs for Marketing Manager interns in Abidjan's competitive environment:</w:t>
      </w:r>
    </w:p>
    <w:p>
      <w:pPr>
        <w:numPr>
          <w:ilvl w:val="0"/>
          <w:numId w:val="1001"/>
        </w:numPr>
        <w:pStyle w:val="Compact"/>
      </w:pPr>
      <w:r>
        <w:rPr>
          <w:bCs/>
          <w:b/>
        </w:rPr>
        <w:t xml:space="preserve">Digital Strategy Execution:</w:t>
      </w:r>
      <w:r>
        <w:t xml:space="preserve"> </w:t>
      </w:r>
      <w:r>
        <w:t xml:space="preserve">Developed and managed social media campaigns for a local agribusiness startup in Accra, achieving 24,000+ targeted engagements across Facebook and WhatsApp—platforms dominant in Ivory Coast’s youth market.</w:t>
      </w:r>
    </w:p>
    <w:p>
      <w:pPr>
        <w:numPr>
          <w:ilvl w:val="0"/>
          <w:numId w:val="1001"/>
        </w:numPr>
        <w:pStyle w:val="Compact"/>
      </w:pPr>
      <w:r>
        <w:rPr>
          <w:bCs/>
          <w:b/>
        </w:rPr>
        <w:t xml:space="preserve">Cross-Cultural Communication:</w:t>
      </w:r>
      <w:r>
        <w:t xml:space="preserve"> </w:t>
      </w:r>
      <w:r>
        <w:t xml:space="preserve">Fluent in French (CÉFRL C1), English, and basic Baoulé—essential for navigating Abidjan’s multilingual business culture where 80% of marketing communications require French localization.</w:t>
      </w:r>
    </w:p>
    <w:p>
      <w:pPr>
        <w:numPr>
          <w:ilvl w:val="0"/>
          <w:numId w:val="1001"/>
        </w:numPr>
        <w:pStyle w:val="Compact"/>
      </w:pPr>
      <w:r>
        <w:rPr>
          <w:bCs/>
          <w:b/>
        </w:rPr>
        <w:t xml:space="preserve">Data-Driven Marketing:</w:t>
      </w:r>
      <w:r>
        <w:t xml:space="preserve"> </w:t>
      </w:r>
      <w:r>
        <w:t xml:space="preserve">Proficient in Google Analytics and Meta Business Suite; optimized a client's campaign targeting Abidjan's middle class, reducing cost-per-acquisition by 27% through geo-targeted content adjustments.</w:t>
      </w:r>
    </w:p>
    <w:p>
      <w:pPr>
        <w:numPr>
          <w:ilvl w:val="0"/>
          <w:numId w:val="1001"/>
        </w:numPr>
        <w:pStyle w:val="Compact"/>
      </w:pPr>
      <w:r>
        <w:rPr>
          <w:bCs/>
          <w:b/>
        </w:rPr>
        <w:t xml:space="preserve">Market Research Methodology:</w:t>
      </w:r>
      <w:r>
        <w:t xml:space="preserve"> </w:t>
      </w:r>
      <w:r>
        <w:t xml:space="preserve">Conducted primary research across 50+ Abidjan neighborhoods to identify emerging consumer trends in beauty and FMCG sectors—findings later implemented in a regional brand strategy.</w:t>
      </w:r>
    </w:p>
    <w:p>
      <w:pPr>
        <w:pStyle w:val="FirstParagraph"/>
      </w:pPr>
      <w:r>
        <w:t xml:space="preserve">What sets me apart is my proactive understanding that effective Marketing Manager internships in Ivory Coast Abidjan must transcend textbook theory. I've studied how brands like MTN Côte d'Ivoire and Société Générale Côte d'Ivoire have succeeded through culturally embedded campaigns—such as leveraging "Coupé-Doukouré" music in youth marketing or aligning promotions with traditional festivals like the Fêtes de la Tabaski.</w:t>
      </w:r>
    </w:p>
    <w:bookmarkEnd w:id="22"/>
    <w:bookmarkStart w:id="23" w:name="why-ivory-coast-abidjan-specifically"/>
    <w:p>
      <w:pPr>
        <w:pStyle w:val="Heading2"/>
      </w:pPr>
      <w:r>
        <w:t xml:space="preserve">Why Ivory Coast Abidjan Specifically?</w:t>
      </w:r>
    </w:p>
    <w:p>
      <w:pPr>
        <w:pStyle w:val="FirstParagraph"/>
      </w:pPr>
      <w:r>
        <w:t xml:space="preserve">My commitment to this market extends beyond professional opportunity—I have immersed myself in Abidjan’s cultural fabric through the Côte d'Ivoire Cultural Exchange Program, where I volunteered with community centers in Plateau and Cocody. During my three-month stay, I observed how marketing initiatives must respect local values: for example, understanding that "boukhou" (shared communal meals) are critical touchpoints for food brands. This experiential knowledge informs my approach to the Marketing Manager role—I will not merely implement campaigns but co-create them with Abidjan’s community pulse.</w:t>
      </w:r>
    </w:p>
    <w:p>
      <w:pPr>
        <w:pStyle w:val="BodyText"/>
      </w:pPr>
      <w:r>
        <w:t xml:space="preserve">Furthermore, I've monitored how Abidjan's new Free Trade Zone and infrastructure projects (like the Abidjan-Ouagadougou Railway) create unprecedented opportunities for market expansion. My internship proposal includes a specific focus on leveraging these developments through targeted digital campaigns for local SMEs, directly supporting your organization’s potential to foster regional economic growth.</w:t>
      </w:r>
    </w:p>
    <w:bookmarkEnd w:id="23"/>
    <w:bookmarkStart w:id="24" w:name="commitment-to-long-term-contribution"/>
    <w:p>
      <w:pPr>
        <w:pStyle w:val="Heading2"/>
      </w:pPr>
      <w:r>
        <w:t xml:space="preserve">Commitment to Long-Term Contribution</w:t>
      </w:r>
    </w:p>
    <w:p>
      <w:pPr>
        <w:pStyle w:val="FirstParagraph"/>
      </w:pPr>
      <w:r>
        <w:t xml:space="preserve">I am not seeking a temporary internship but a transformative learning journey that positions me to contribute meaningfully from day one. My academic thesis on "Digital Inclusion Strategies for Francophone Africa" included a field study in Abidjan’s digital hubs like the "Cité de l'Innovation," where I analyzed how local tech startups overcome infrastructure challenges. This research directly informs my ability to support your team with actionable insights on mobile-first marketing in regions with variable connectivity—critical for Ivory Coast's evolving market.</w:t>
      </w:r>
    </w:p>
    <w:p>
      <w:pPr>
        <w:pStyle w:val="BodyText"/>
      </w:pPr>
      <w:r>
        <w:t xml:space="preserve">I am prepared to commit fully during this Internship Application period, including adapting to Abidjan’s work culture where relationship-building (the "souk" approach) precedes transactional outcomes. I have already secured accommodations in Plateau—Abidjan’s business district—to ensure immediate integration and responsiveness to team needs.</w:t>
      </w:r>
    </w:p>
    <w:bookmarkEnd w:id="24"/>
    <w:bookmarkStart w:id="25" w:name="X31dfbd4ada2de97ba5374267c4773e97fe80360"/>
    <w:p>
      <w:pPr>
        <w:pStyle w:val="Heading2"/>
      </w:pPr>
      <w:r>
        <w:t xml:space="preserve">Conclusion: A Shared Vision for Abidjan's Marketing Future</w:t>
      </w:r>
    </w:p>
    <w:p>
      <w:pPr>
        <w:pStyle w:val="FirstParagraph"/>
      </w:pPr>
      <w:r>
        <w:t xml:space="preserve">In closing, I am confident that my blend of technical marketing skills, cultural intelligence in Ivory Coast Abidjan, and passion for sustainable market growth aligns precisely with the objectives of your Marketing Manager Internship program. I have attached my detailed portfolio showcasing campaign analytics from my previous work in Francophone Africa—including metrics relevant to Côte d'Ivoire’s $60 billion consumer market—and would welcome the opportunity to discuss how I can support your team’s goals for 2024-2025.</w:t>
      </w:r>
    </w:p>
    <w:p>
      <w:pPr>
        <w:pStyle w:val="BodyText"/>
      </w:pPr>
      <w:r>
        <w:t xml:space="preserve">Thank you for considering my Internship Application Letter. I am eager to bring my dedication to innovation and respect for Abidjan's unique market dynamics to [Company Name], and look forward to the possibility of contributing to your organization’s success in the heart of West Africa.</w:t>
      </w:r>
    </w:p>
    <w:bookmarkEnd w:id="25"/>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Ivory Coast Abidjan</dc:title>
  <dc:creator/>
  <dc:language>en</dc:language>
  <cp:keywords/>
  <dcterms:created xsi:type="dcterms:W3CDTF">2025-12-08T12:07:53Z</dcterms:created>
  <dcterms:modified xsi:type="dcterms:W3CDTF">2025-12-08T12:07:53Z</dcterms:modified>
</cp:coreProperties>
</file>

<file path=docProps/custom.xml><?xml version="1.0" encoding="utf-8"?>
<Properties xmlns="http://schemas.openxmlformats.org/officeDocument/2006/custom-properties" xmlns:vt="http://schemas.openxmlformats.org/officeDocument/2006/docPropsVTypes"/>
</file>